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tab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37d4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</dc:title>
  <dc:creator/>
  <dcterms:created xsi:type="dcterms:W3CDTF">2018-08-08T01:53:43Z</dcterms:created>
  <dcterms:modified xsi:type="dcterms:W3CDTF">2018-08-08T01:53:43Z</dcterms:modified>
</cp:coreProperties>
</file>